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59F7EDD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2800B3">
        <w:rPr>
          <w:rFonts w:ascii="Monotype Corsiva" w:hAnsi="Monotype Corsiva"/>
          <w:b/>
          <w:bCs/>
          <w:sz w:val="40"/>
          <w:szCs w:val="40"/>
          <w:u w:val="single"/>
        </w:rPr>
        <w:t>12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2800B3">
        <w:rPr>
          <w:rFonts w:ascii="Monotype Corsiva" w:hAnsi="Monotype Corsiva"/>
          <w:b/>
          <w:bCs/>
          <w:sz w:val="40"/>
          <w:szCs w:val="40"/>
          <w:u w:val="single"/>
        </w:rPr>
        <w:t>16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98E24" w14:textId="4E9E2CDC" w:rsidR="003B6E85" w:rsidRDefault="00884D2E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xploring Principles of Geography</w:t>
            </w:r>
          </w:p>
          <w:p w14:paraId="42094E0B" w14:textId="6FE2FC11" w:rsidR="00062A0A" w:rsidRPr="006D32FE" w:rsidRDefault="00884D2E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2"/>
                <w:szCs w:val="22"/>
              </w:rPr>
              <w:t>Geography &amp; World Reg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CE1B8" w14:textId="33602C1B" w:rsidR="003B6E85" w:rsidRPr="00A82D25" w:rsidRDefault="00884D2E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Exploring the Purpose of Scale in Maps </w:t>
            </w:r>
          </w:p>
          <w:p w14:paraId="7A03C3D9" w14:textId="7A26C095" w:rsidR="00062A0A" w:rsidRPr="0016736E" w:rsidRDefault="00884D2E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884D2E">
              <w:rPr>
                <w:rFonts w:ascii="Century Gothic" w:hAnsi="Century Gothic"/>
                <w:color w:val="000000"/>
                <w:sz w:val="22"/>
                <w:szCs w:val="22"/>
              </w:rPr>
              <w:t>Geography &amp; World Reg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CB6F4" w14:textId="012A03C7" w:rsidR="002800B3" w:rsidRDefault="00884D2E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xploring How Maps Represent Information</w:t>
            </w:r>
          </w:p>
          <w:p w14:paraId="7D7D6373" w14:textId="23D63FA9" w:rsidR="00062A0A" w:rsidRPr="006D32FE" w:rsidRDefault="00884D2E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884D2E">
              <w:rPr>
                <w:rFonts w:ascii="Century Gothic" w:hAnsi="Century Gothic"/>
                <w:color w:val="000000"/>
                <w:sz w:val="22"/>
                <w:szCs w:val="22"/>
              </w:rPr>
              <w:t>Geography &amp; World Reg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780A9" w14:textId="5C7BFD72" w:rsidR="003B6E85" w:rsidRDefault="00884D2E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xploring Synthesizing Data to See Patterns in Maps</w:t>
            </w:r>
          </w:p>
          <w:p w14:paraId="4E5D2A4A" w14:textId="4120D97D" w:rsidR="00062A0A" w:rsidRPr="006D32FE" w:rsidRDefault="00884D2E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884D2E">
              <w:rPr>
                <w:rFonts w:ascii="Century Gothic" w:hAnsi="Century Gothic"/>
                <w:color w:val="000000"/>
                <w:sz w:val="22"/>
                <w:szCs w:val="22"/>
              </w:rPr>
              <w:t>Geography &amp; World Reg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B3543" w14:textId="48A49B77" w:rsidR="003B6E85" w:rsidRDefault="00884D2E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Review &amp; Quiz </w:t>
            </w:r>
          </w:p>
          <w:p w14:paraId="672C27EE" w14:textId="3565B5C9" w:rsidR="00062A0A" w:rsidRPr="006D32FE" w:rsidRDefault="00884D2E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884D2E">
              <w:rPr>
                <w:rFonts w:ascii="Century Gothic" w:hAnsi="Century Gothic"/>
                <w:color w:val="000000"/>
                <w:sz w:val="22"/>
                <w:szCs w:val="22"/>
              </w:rPr>
              <w:t>Geography &amp; World Regions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3C6BF" w14:textId="4FA15AFE" w:rsidR="003B6E85" w:rsidRDefault="005653FF" w:rsidP="00A82D2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Culture-Expectations-Introduction to College Board </w:t>
            </w:r>
          </w:p>
          <w:p w14:paraId="22B43915" w14:textId="37A9D1EA" w:rsidR="000D3447" w:rsidRDefault="000D3447" w:rsidP="000D3447">
            <w:r>
              <w:rPr>
                <w:rStyle w:val="normaltextrun"/>
                <w:shd w:val="clear" w:color="auto" w:fill="FFFFFF"/>
              </w:rPr>
              <w:t xml:space="preserve">Pre-AP:  G.1 </w:t>
            </w:r>
            <w:r w:rsidRPr="009978C4">
              <w:t>Explain how geographers use maps and data to contextualize spatial relationships and examine how humans organize space.</w:t>
            </w:r>
          </w:p>
          <w:p w14:paraId="1FE3AB83" w14:textId="76FEA27B" w:rsidR="005653FF" w:rsidRDefault="005653FF" w:rsidP="00A82D2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normaltextrun"/>
                <w:shd w:val="clear" w:color="auto" w:fill="FFFFFF"/>
              </w:rPr>
            </w:pPr>
          </w:p>
          <w:p w14:paraId="5BA0D33F" w14:textId="575042C0" w:rsidR="00062A0A" w:rsidRPr="006D32FE" w:rsidRDefault="00062A0A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161959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161959" w:rsidRPr="006D32FE" w:rsidRDefault="00161959" w:rsidP="0016195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161959" w:rsidRPr="002E64B6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161959" w:rsidRPr="006D32FE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161959" w:rsidRPr="002E64B6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161959" w:rsidRPr="006D32FE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161959" w:rsidRPr="006D32FE" w:rsidRDefault="00161959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161959" w:rsidRPr="006D32FE" w:rsidRDefault="00161959" w:rsidP="00161959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C1962" w14:textId="77777777" w:rsidR="00161959" w:rsidRPr="00634E75" w:rsidRDefault="00161959" w:rsidP="0016195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634E7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  explain how geographers use maps and data to contextualize spatial relationships and examine how humans organize space.</w:t>
            </w:r>
          </w:p>
          <w:p w14:paraId="01D8BB28" w14:textId="68F55789" w:rsidR="00161959" w:rsidRPr="006D32FE" w:rsidRDefault="00161959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4DD76" w14:textId="7C06D375" w:rsidR="00161959" w:rsidRPr="00634E75" w:rsidRDefault="00161959" w:rsidP="0016195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634E7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  explain how geographers use maps and data to contextualize spatial relationships and examine how humans organize space.</w:t>
            </w:r>
          </w:p>
          <w:p w14:paraId="2EDCF9AA" w14:textId="0CB0C3A0" w:rsidR="00161959" w:rsidRPr="006D32FE" w:rsidRDefault="00161959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0BD64" w14:textId="77777777" w:rsidR="00161959" w:rsidRPr="00634E75" w:rsidRDefault="00161959" w:rsidP="00161959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634E7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  explain how geographers use maps and data to contextualize spatial relationships and examine how humans organize space.</w:t>
            </w:r>
          </w:p>
          <w:p w14:paraId="5D23F95C" w14:textId="21A5A1D9" w:rsidR="00161959" w:rsidRPr="006D32FE" w:rsidRDefault="00161959" w:rsidP="0016195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CD89E" w14:textId="77777777" w:rsidR="00161959" w:rsidRPr="00634E75" w:rsidRDefault="00161959" w:rsidP="00161959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634E7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  explain how geographers use maps and data to contextualize spatial relationships and examine how humans organize space.</w:t>
            </w:r>
          </w:p>
          <w:p w14:paraId="5F3791F1" w14:textId="05AA7E53" w:rsidR="00161959" w:rsidRPr="006D32FE" w:rsidRDefault="00161959" w:rsidP="0016195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92323" w14:textId="77777777" w:rsidR="00161959" w:rsidRPr="00634E75" w:rsidRDefault="00161959" w:rsidP="0016195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634E7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  explain how geographers use maps and data to contextualize spatial relationships and examine how humans organize space.</w:t>
            </w:r>
          </w:p>
          <w:p w14:paraId="39CA1027" w14:textId="776E55A9" w:rsidR="00161959" w:rsidRPr="006D32FE" w:rsidRDefault="00161959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F6CFA6C" w:rsidR="00865CE8" w:rsidRPr="006D32FE" w:rsidRDefault="00A75867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map/geographic activity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BFBF40D" w:rsidR="00865CE8" w:rsidRPr="006D32FE" w:rsidRDefault="00A75867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map/geographic activit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2826087B" w:rsidR="00865CE8" w:rsidRPr="006D32FE" w:rsidRDefault="00A75867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map/geographic activity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E602713" w:rsidR="009242F1" w:rsidRPr="006D32FE" w:rsidRDefault="009242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map/geographic activity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10438A7" w:rsidR="00865CE8" w:rsidRPr="006D32FE" w:rsidRDefault="009242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map/geographic activity </w:t>
            </w:r>
          </w:p>
        </w:tc>
      </w:tr>
      <w:tr w:rsidR="00863B39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F9B9D" w14:textId="06BF4458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72AD90A0" w14:textId="2E7B71BD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50C72292" w14:textId="1E39464D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164AB68A" w14:textId="3B455B0C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Guided Notes</w:t>
            </w:r>
          </w:p>
          <w:p w14:paraId="2C56A6BC" w14:textId="043635DA" w:rsidR="00863B39" w:rsidRPr="00863B39" w:rsidRDefault="00A75867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Videos/</w:t>
            </w:r>
            <w:r w:rsidR="00863B39">
              <w:rPr>
                <w:rStyle w:val="eop"/>
                <w:rFonts w:cs="Segoe UI"/>
                <w:sz w:val="20"/>
                <w:szCs w:val="20"/>
              </w:rPr>
              <w:t>Class Discussion</w:t>
            </w:r>
          </w:p>
          <w:p w14:paraId="13474634" w14:textId="26C67721" w:rsidR="00863B39" w:rsidRDefault="00A75867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rtner Source Analysis</w:t>
            </w:r>
          </w:p>
          <w:p w14:paraId="68B59BF4" w14:textId="305D0372" w:rsidR="00863B39" w:rsidRPr="00FA1DBD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739E54AE" w14:textId="61A44889" w:rsidR="00863B39" w:rsidRPr="00A76F6B" w:rsidRDefault="00863B39" w:rsidP="00863B39">
            <w:pPr>
              <w:pStyle w:val="ListParagraph"/>
              <w:widowControl w:val="0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B04CE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5E04269B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6049E4FE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0DE2D891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Guided Notes</w:t>
            </w:r>
          </w:p>
          <w:p w14:paraId="529AE28E" w14:textId="68234CD5" w:rsidR="00863B39" w:rsidRP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proofErr w:type="spellStart"/>
            <w:r>
              <w:rPr>
                <w:rStyle w:val="eop"/>
                <w:rFonts w:cs="Segoe UI"/>
                <w:sz w:val="20"/>
                <w:szCs w:val="20"/>
              </w:rPr>
              <w:t>Vidoe</w:t>
            </w:r>
            <w:proofErr w:type="spellEnd"/>
            <w:r>
              <w:rPr>
                <w:rStyle w:val="eop"/>
                <w:rFonts w:cs="Segoe UI"/>
                <w:sz w:val="20"/>
                <w:szCs w:val="20"/>
              </w:rPr>
              <w:t>/Class Discussion</w:t>
            </w:r>
          </w:p>
          <w:p w14:paraId="1AF23E0D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ing Task</w:t>
            </w:r>
          </w:p>
          <w:p w14:paraId="5A4331BE" w14:textId="77777777" w:rsidR="00863B39" w:rsidRPr="00FA1DBD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4A372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352F12B3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69ED1F09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48CC9D72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Guided Notes</w:t>
            </w:r>
          </w:p>
          <w:p w14:paraId="6CC0FDF2" w14:textId="16A25CE1" w:rsidR="00863B39" w:rsidRP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Partner research/Class discussion </w:t>
            </w:r>
          </w:p>
          <w:p w14:paraId="42DB1D7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ing Task</w:t>
            </w:r>
          </w:p>
          <w:p w14:paraId="6B05E4BF" w14:textId="77777777" w:rsidR="00863B39" w:rsidRPr="00FA1DBD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FFCD4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40632E9A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37FF9EC4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647A905B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Guided Notes</w:t>
            </w:r>
          </w:p>
          <w:p w14:paraId="4D00D404" w14:textId="5EC48AA3" w:rsidR="00CA15A7" w:rsidRPr="00863B39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Partner Primary Source Analysis </w:t>
            </w:r>
          </w:p>
          <w:p w14:paraId="33D278F1" w14:textId="77777777" w:rsidR="00CA15A7" w:rsidRDefault="00CA15A7" w:rsidP="00CA15A7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ing Task</w:t>
            </w:r>
          </w:p>
          <w:p w14:paraId="2C768713" w14:textId="77777777" w:rsidR="00CA15A7" w:rsidRPr="00FA1DBD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0ED1A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20720968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1D146DD9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cap Week</w:t>
            </w:r>
          </w:p>
          <w:p w14:paraId="16AA2D61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Quizizz Review</w:t>
            </w:r>
          </w:p>
          <w:p w14:paraId="242821DE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Take Quiz</w:t>
            </w:r>
          </w:p>
          <w:p w14:paraId="06CE532B" w14:textId="77777777" w:rsidR="00CA15A7" w:rsidRPr="00FA1DBD" w:rsidRDefault="00863B39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.</w:t>
            </w:r>
            <w:r w:rsidR="00CA15A7"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6D212" w14:textId="1A72FD4F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74955DEC" w14:textId="54D5AF22" w:rsidR="00863B39" w:rsidRPr="00F930DC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F930DC">
              <w:rPr>
                <w:rFonts w:ascii="Cambria" w:hAnsi="Cambria"/>
                <w:sz w:val="20"/>
                <w:szCs w:val="20"/>
              </w:rPr>
              <w:t>Review Norms</w:t>
            </w:r>
          </w:p>
          <w:p w14:paraId="4176DE03" w14:textId="091CC8E6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930DC">
              <w:rPr>
                <w:rFonts w:ascii="Cambria" w:hAnsi="Cambria"/>
                <w:sz w:val="20"/>
                <w:szCs w:val="20"/>
              </w:rPr>
              <w:t>Guided Note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5A6F2E9F" w14:textId="022A5049" w:rsidR="00863B39" w:rsidRP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DB45D" w14:textId="27F433B6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5E70A7C7" w14:textId="4E9B11F2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241E5D94" w14:textId="57A67570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Guided Notes </w:t>
            </w:r>
          </w:p>
          <w:p w14:paraId="191CD8AD" w14:textId="77777777" w:rsidR="00863B39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65C823E" w14:textId="3DCF8DB8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F735E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6279842F" w14:textId="77777777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6AD0F143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Guided Notes </w:t>
            </w:r>
          </w:p>
          <w:p w14:paraId="55FD87B9" w14:textId="37DA067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E0D24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067AFA05" w14:textId="77777777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36D6406C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Guided Notes </w:t>
            </w:r>
          </w:p>
          <w:p w14:paraId="7A4CA024" w14:textId="5EC049E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B198F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31C047BC" w14:textId="77777777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68A88068" w14:textId="64A064D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Recap the topics covered throughout the week.</w:t>
            </w:r>
          </w:p>
        </w:tc>
      </w:tr>
      <w:tr w:rsidR="00863B39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37DC5" w14:textId="51CCA846" w:rsidR="00634E75" w:rsidRPr="00634E75" w:rsidRDefault="00863B39" w:rsidP="00634E75">
            <w:pPr>
              <w:widowControl w:val="0"/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</w:pPr>
            <w:r w:rsidRPr="00E76216">
              <w:rPr>
                <w:color w:val="2E2F30"/>
                <w:sz w:val="21"/>
                <w:szCs w:val="21"/>
                <w:shd w:val="clear" w:color="auto" w:fill="FFFFFF"/>
              </w:rPr>
              <w:t xml:space="preserve">Engage students in a group discussion about </w:t>
            </w:r>
            <w:r w:rsidR="00634E75" w:rsidRPr="00E76216">
              <w:rPr>
                <w:color w:val="2E2F30"/>
                <w:sz w:val="21"/>
                <w:szCs w:val="21"/>
                <w:shd w:val="clear" w:color="auto" w:fill="FFFFFF"/>
              </w:rPr>
              <w:t>the</w:t>
            </w:r>
            <w:r w:rsidR="00634E7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634E75" w:rsidRPr="00634E75">
              <w:rPr>
                <w:i/>
                <w:iCs/>
                <w:color w:val="0F0F0F"/>
                <w:kern w:val="36"/>
              </w:rPr>
              <w:t>London</w:t>
            </w:r>
            <w:r w:rsidR="00634E75" w:rsidRPr="00634E75">
              <w:rPr>
                <w:i/>
                <w:iCs/>
                <w:color w:val="2E2F30"/>
                <w:shd w:val="clear" w:color="auto" w:fill="FFFFFF"/>
              </w:rPr>
              <w:t xml:space="preserve"> vs Dubai: The Ultimate Comparison...?</w:t>
            </w:r>
          </w:p>
          <w:p w14:paraId="00AB9063" w14:textId="11CECA4F" w:rsidR="00634E75" w:rsidRPr="00634E75" w:rsidRDefault="00634E75" w:rsidP="00863B3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Video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A0D6D" w14:textId="5581402C" w:rsidR="00E7051F" w:rsidRPr="00E7051F" w:rsidRDefault="00962DD8" w:rsidP="00E7051F">
            <w:pPr>
              <w:pStyle w:val="paragraph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962DD8">
              <w:rPr>
                <w:color w:val="2E2F30"/>
                <w:sz w:val="21"/>
                <w:szCs w:val="21"/>
                <w:shd w:val="clear" w:color="auto" w:fill="FFFFFF"/>
              </w:rPr>
              <w:t xml:space="preserve">Engage students in a group discussion about the </w:t>
            </w:r>
            <w:r w:rsidR="003972C1" w:rsidRPr="003972C1">
              <w:t xml:space="preserve"> </w:t>
            </w:r>
            <w:hyperlink r:id="rId12" w:tooltip="New York City - City Video Guide" w:history="1">
              <w:r w:rsidR="003972C1" w:rsidRPr="003972C1">
                <w:rPr>
                  <w:rStyle w:val="Hyperlink"/>
                  <w:i/>
                  <w:iCs/>
                  <w:sz w:val="21"/>
                  <w:szCs w:val="21"/>
                  <w:shd w:val="clear" w:color="auto" w:fill="FFFFFF"/>
                </w:rPr>
                <w:t>New York City - City Video Guide</w:t>
              </w:r>
            </w:hyperlink>
            <w:r w:rsidR="003972C1">
              <w:rPr>
                <w:i/>
                <w:i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962DD8">
              <w:rPr>
                <w:color w:val="2E2F30"/>
                <w:sz w:val="21"/>
                <w:szCs w:val="21"/>
                <w:shd w:val="clear" w:color="auto" w:fill="FFFFFF"/>
              </w:rPr>
              <w:t xml:space="preserve">video </w:t>
            </w:r>
          </w:p>
          <w:p w14:paraId="50CED0AC" w14:textId="461DDDFD" w:rsidR="00863B39" w:rsidRPr="00962DD8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644EE" w14:textId="105C4EC2" w:rsidR="003972C1" w:rsidRPr="003972C1" w:rsidRDefault="00E76216" w:rsidP="003972C1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E76216">
              <w:rPr>
                <w:color w:val="2E2F30"/>
                <w:sz w:val="21"/>
                <w:szCs w:val="21"/>
                <w:shd w:val="clear" w:color="auto" w:fill="FFFFFF"/>
              </w:rPr>
              <w:t>Engage students in a group discussion about the</w:t>
            </w:r>
            <w:r w:rsidRPr="00E7621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E76216">
              <w:rPr>
                <w:i/>
                <w:iCs/>
                <w:color w:val="2E2F30"/>
                <w:sz w:val="21"/>
                <w:szCs w:val="21"/>
                <w:shd w:val="clear" w:color="auto" w:fill="FFFFFF"/>
              </w:rPr>
              <w:t>Top</w:t>
            </w:r>
            <w:r w:rsidR="003972C1" w:rsidRPr="003972C1">
              <w:rPr>
                <w:i/>
                <w:iCs/>
                <w:color w:val="2E2F30"/>
                <w:sz w:val="21"/>
                <w:szCs w:val="21"/>
                <w:shd w:val="clear" w:color="auto" w:fill="FFFFFF"/>
              </w:rPr>
              <w:t xml:space="preserve"> Things to Do in Washington, D.C. | Travel Guide</w:t>
            </w:r>
            <w:r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E76216">
              <w:rPr>
                <w:color w:val="2E2F30"/>
                <w:sz w:val="21"/>
                <w:szCs w:val="21"/>
                <w:shd w:val="clear" w:color="auto" w:fill="FFFFFF"/>
              </w:rPr>
              <w:t>video</w:t>
            </w:r>
          </w:p>
          <w:p w14:paraId="292844DB" w14:textId="334F78A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58F6D" w14:textId="3F59E28D" w:rsidR="00E76216" w:rsidRPr="00E76216" w:rsidRDefault="00E76216" w:rsidP="00E76216">
            <w:pPr>
              <w:rPr>
                <w:color w:val="2E2F30"/>
                <w:shd w:val="clear" w:color="auto" w:fill="FFFFFF"/>
              </w:rPr>
            </w:pPr>
            <w:r w:rsidRPr="00E76216">
              <w:rPr>
                <w:color w:val="2E2F30"/>
                <w:sz w:val="21"/>
                <w:szCs w:val="21"/>
                <w:shd w:val="clear" w:color="auto" w:fill="FFFFFF"/>
              </w:rPr>
              <w:t>Engage students in a group discussion about the</w:t>
            </w:r>
            <w:r w:rsidRPr="00E7621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E76216">
              <w:rPr>
                <w:i/>
                <w:iCs/>
                <w:color w:val="2E2F30"/>
                <w:shd w:val="clear" w:color="auto" w:fill="FFFFFF"/>
              </w:rPr>
              <w:t>10 States With The Most Natural Disasters</w:t>
            </w:r>
            <w:r>
              <w:rPr>
                <w:i/>
                <w:iCs/>
                <w:color w:val="2E2F30"/>
                <w:shd w:val="clear" w:color="auto" w:fill="FFFFFF"/>
              </w:rPr>
              <w:t xml:space="preserve"> </w:t>
            </w:r>
            <w:r w:rsidR="00237E8B">
              <w:rPr>
                <w:color w:val="2E2F30"/>
                <w:shd w:val="clear" w:color="auto" w:fill="FFFFFF"/>
              </w:rPr>
              <w:t>video</w:t>
            </w:r>
          </w:p>
          <w:p w14:paraId="08E659DB" w14:textId="731C4281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4800B56B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onduct a class review activity (Quizizz) </w:t>
            </w:r>
          </w:p>
        </w:tc>
      </w:tr>
      <w:tr w:rsidR="00863B39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51656" w14:textId="42903952" w:rsidR="00863B39" w:rsidRPr="00E76216" w:rsidRDefault="00634E75" w:rsidP="00863B39">
            <w:pPr>
              <w:widowControl w:val="0"/>
              <w:rPr>
                <w:color w:val="2E2F30"/>
                <w:shd w:val="clear" w:color="auto" w:fill="FFFFFF"/>
              </w:rPr>
            </w:pPr>
            <w:r w:rsidRPr="00E76216">
              <w:rPr>
                <w:color w:val="2E2F30"/>
                <w:shd w:val="clear" w:color="auto" w:fill="FFFFFF"/>
              </w:rPr>
              <w:t>Partner Source analysis</w:t>
            </w:r>
            <w:r w:rsidR="00962DD8" w:rsidRPr="00E76216">
              <w:rPr>
                <w:color w:val="2E2F30"/>
                <w:shd w:val="clear" w:color="auto" w:fill="FFFFFF"/>
              </w:rPr>
              <w:t xml:space="preserve"> Sources 1-5 </w:t>
            </w:r>
          </w:p>
          <w:p w14:paraId="522B5BA5" w14:textId="77777777" w:rsidR="00634E75" w:rsidRDefault="00634E75" w:rsidP="00863B3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  <w:p w14:paraId="44E3582B" w14:textId="02F6D3E3" w:rsidR="00634E75" w:rsidRPr="006D32FE" w:rsidRDefault="00634E75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8A483" w14:textId="31F3E78A" w:rsidR="00962DD8" w:rsidRPr="00E76216" w:rsidRDefault="00962DD8" w:rsidP="00962DD8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962DD8">
              <w:rPr>
                <w:color w:val="2E2F30"/>
              </w:rPr>
              <w:t>Partner Source analysis</w:t>
            </w:r>
          </w:p>
          <w:p w14:paraId="7506706C" w14:textId="5A4942EF" w:rsidR="00962DD8" w:rsidRPr="00E76216" w:rsidRDefault="00962DD8" w:rsidP="00962DD8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E76216">
              <w:rPr>
                <w:color w:val="2E2F30"/>
              </w:rPr>
              <w:t xml:space="preserve">Sources 6-9 </w:t>
            </w:r>
          </w:p>
          <w:p w14:paraId="7A339718" w14:textId="77777777" w:rsidR="00962DD8" w:rsidRPr="00962DD8" w:rsidRDefault="00962DD8" w:rsidP="00962DD8">
            <w:pPr>
              <w:pStyle w:val="answerparserlistitemxqlov"/>
              <w:shd w:val="clear" w:color="auto" w:fill="FFFFFF"/>
              <w:rPr>
                <w:color w:val="2E2F30"/>
              </w:rPr>
            </w:pPr>
          </w:p>
          <w:p w14:paraId="026396D3" w14:textId="77777777" w:rsidR="00863B39" w:rsidRPr="00E76216" w:rsidRDefault="00863B39" w:rsidP="00863B39"/>
          <w:p w14:paraId="60BA49C1" w14:textId="77777777" w:rsidR="00863B39" w:rsidRPr="00E76216" w:rsidRDefault="00863B39" w:rsidP="00863B39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C1814" w14:textId="77777777" w:rsidR="00E76216" w:rsidRPr="00E76216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962DD8">
              <w:rPr>
                <w:color w:val="2E2F30"/>
              </w:rPr>
              <w:t>Partner Source analysis</w:t>
            </w:r>
          </w:p>
          <w:p w14:paraId="30A4A1F7" w14:textId="6F08AA4B" w:rsidR="00E76216" w:rsidRPr="00E76216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E76216">
              <w:rPr>
                <w:color w:val="2E2F30"/>
              </w:rPr>
              <w:t xml:space="preserve">Sources </w:t>
            </w:r>
            <w:r>
              <w:rPr>
                <w:color w:val="2E2F30"/>
              </w:rPr>
              <w:t>10-11</w:t>
            </w:r>
          </w:p>
          <w:p w14:paraId="65AC4CAC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27765" w14:textId="77777777" w:rsidR="00E76216" w:rsidRPr="00E76216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962DD8">
              <w:rPr>
                <w:color w:val="2E2F30"/>
              </w:rPr>
              <w:t>Partner Source analysis</w:t>
            </w:r>
          </w:p>
          <w:p w14:paraId="67AB34AE" w14:textId="73E8D803" w:rsidR="00E76216" w:rsidRPr="00E76216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E76216">
              <w:rPr>
                <w:color w:val="2E2F30"/>
              </w:rPr>
              <w:t xml:space="preserve">Sources </w:t>
            </w:r>
            <w:r>
              <w:rPr>
                <w:color w:val="2E2F30"/>
              </w:rPr>
              <w:t>12-14</w:t>
            </w:r>
          </w:p>
          <w:p w14:paraId="1E066157" w14:textId="6A83312D" w:rsidR="00863B39" w:rsidRPr="006D32FE" w:rsidRDefault="00863B39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D1DB" w14:textId="66C16FEE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Take a Quiz </w:t>
            </w:r>
          </w:p>
          <w:p w14:paraId="75D10DEF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5AEE8E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54C199AC" w:rsidR="00634E75" w:rsidRPr="006D32FE" w:rsidRDefault="00634E75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34E75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863B39" w:rsidRDefault="00863B39" w:rsidP="00863B39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4BF0D815" w:rsidR="00863B39" w:rsidRPr="006D32FE" w:rsidRDefault="00962DD8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962DD8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F2A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A9AE249" w14:textId="77777777" w:rsidR="00863B39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73CBB9B9" w14:textId="02E7E257" w:rsidR="003972C1" w:rsidRPr="006D32FE" w:rsidRDefault="003972C1" w:rsidP="00863B39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9B50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6828323" w14:textId="77777777" w:rsidR="00863B39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69A0EEB5" w14:textId="07EDDC24" w:rsidR="003972C1" w:rsidRPr="006D32FE" w:rsidRDefault="003972C1" w:rsidP="00863B39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DF2835F" w14:textId="61E5B93E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4B20A" w14:textId="77777777" w:rsidR="004F023F" w:rsidRDefault="004F023F">
      <w:r>
        <w:separator/>
      </w:r>
    </w:p>
  </w:endnote>
  <w:endnote w:type="continuationSeparator" w:id="0">
    <w:p w14:paraId="09D38F58" w14:textId="77777777" w:rsidR="004F023F" w:rsidRDefault="004F0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6EB17" w14:textId="77777777" w:rsidR="004F023F" w:rsidRDefault="004F023F">
      <w:r>
        <w:separator/>
      </w:r>
    </w:p>
  </w:footnote>
  <w:footnote w:type="continuationSeparator" w:id="0">
    <w:p w14:paraId="6C18A606" w14:textId="77777777" w:rsidR="004F023F" w:rsidRDefault="004F02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02412"/>
    <w:multiLevelType w:val="hybridMultilevel"/>
    <w:tmpl w:val="06066076"/>
    <w:lvl w:ilvl="0" w:tplc="24B47B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94BD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7224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361E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2EE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F0FA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E614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2247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502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8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8879CF"/>
    <w:multiLevelType w:val="hybridMultilevel"/>
    <w:tmpl w:val="9BBCF056"/>
    <w:lvl w:ilvl="0" w:tplc="D8E2007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5C8A1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D6955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34F3B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683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3EB29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70CD1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8CBF3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5005C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0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2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77611E"/>
    <w:multiLevelType w:val="hybridMultilevel"/>
    <w:tmpl w:val="FF9805F4"/>
    <w:lvl w:ilvl="0" w:tplc="BBAE9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D277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1E67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FE5A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215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ECB7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A428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B49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18EB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7A7912"/>
    <w:multiLevelType w:val="hybridMultilevel"/>
    <w:tmpl w:val="DB5AAE7A"/>
    <w:lvl w:ilvl="0" w:tplc="062412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80E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5A36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68B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ECA6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B66B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409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36F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2839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0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2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B41A82"/>
    <w:multiLevelType w:val="multilevel"/>
    <w:tmpl w:val="5DAC0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6"/>
  </w:num>
  <w:num w:numId="2" w16cid:durableId="463278884">
    <w:abstractNumId w:val="30"/>
  </w:num>
  <w:num w:numId="3" w16cid:durableId="818498380">
    <w:abstractNumId w:val="14"/>
  </w:num>
  <w:num w:numId="4" w16cid:durableId="1727679653">
    <w:abstractNumId w:val="46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7"/>
  </w:num>
  <w:num w:numId="8" w16cid:durableId="414400467">
    <w:abstractNumId w:val="1"/>
  </w:num>
  <w:num w:numId="9" w16cid:durableId="2025785023">
    <w:abstractNumId w:val="8"/>
  </w:num>
  <w:num w:numId="10" w16cid:durableId="1248597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4"/>
  </w:num>
  <w:num w:numId="12" w16cid:durableId="1951207755">
    <w:abstractNumId w:val="43"/>
  </w:num>
  <w:num w:numId="13" w16cid:durableId="19165258">
    <w:abstractNumId w:val="13"/>
  </w:num>
  <w:num w:numId="14" w16cid:durableId="1226456085">
    <w:abstractNumId w:val="18"/>
  </w:num>
  <w:num w:numId="15" w16cid:durableId="1619488783">
    <w:abstractNumId w:val="41"/>
  </w:num>
  <w:num w:numId="16" w16cid:durableId="1520506418">
    <w:abstractNumId w:val="42"/>
  </w:num>
  <w:num w:numId="17" w16cid:durableId="1739016068">
    <w:abstractNumId w:val="28"/>
  </w:num>
  <w:num w:numId="18" w16cid:durableId="710033775">
    <w:abstractNumId w:val="12"/>
  </w:num>
  <w:num w:numId="19" w16cid:durableId="468522544">
    <w:abstractNumId w:val="21"/>
  </w:num>
  <w:num w:numId="20" w16cid:durableId="1988630082">
    <w:abstractNumId w:val="31"/>
  </w:num>
  <w:num w:numId="21" w16cid:durableId="343283307">
    <w:abstractNumId w:val="25"/>
  </w:num>
  <w:num w:numId="22" w16cid:durableId="1286085434">
    <w:abstractNumId w:val="17"/>
  </w:num>
  <w:num w:numId="23" w16cid:durableId="847597138">
    <w:abstractNumId w:val="33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7"/>
  </w:num>
  <w:num w:numId="27" w16cid:durableId="1212764644">
    <w:abstractNumId w:val="35"/>
  </w:num>
  <w:num w:numId="28" w16cid:durableId="1190491959">
    <w:abstractNumId w:val="11"/>
  </w:num>
  <w:num w:numId="29" w16cid:durableId="697198002">
    <w:abstractNumId w:val="19"/>
  </w:num>
  <w:num w:numId="30" w16cid:durableId="1709840788">
    <w:abstractNumId w:val="40"/>
  </w:num>
  <w:num w:numId="31" w16cid:durableId="295457635">
    <w:abstractNumId w:val="32"/>
  </w:num>
  <w:num w:numId="32" w16cid:durableId="184490855">
    <w:abstractNumId w:val="9"/>
  </w:num>
  <w:num w:numId="33" w16cid:durableId="2062053241">
    <w:abstractNumId w:val="24"/>
  </w:num>
  <w:num w:numId="34" w16cid:durableId="601256947">
    <w:abstractNumId w:val="27"/>
  </w:num>
  <w:num w:numId="35" w16cid:durableId="2017417851">
    <w:abstractNumId w:val="26"/>
  </w:num>
  <w:num w:numId="36" w16cid:durableId="1339696670">
    <w:abstractNumId w:val="39"/>
  </w:num>
  <w:num w:numId="37" w16cid:durableId="1716000139">
    <w:abstractNumId w:val="5"/>
  </w:num>
  <w:num w:numId="38" w16cid:durableId="841970411">
    <w:abstractNumId w:val="23"/>
  </w:num>
  <w:num w:numId="39" w16cid:durableId="1576472902">
    <w:abstractNumId w:val="29"/>
  </w:num>
  <w:num w:numId="40" w16cid:durableId="979769624">
    <w:abstractNumId w:val="34"/>
  </w:num>
  <w:num w:numId="41" w16cid:durableId="527446499">
    <w:abstractNumId w:val="6"/>
  </w:num>
  <w:num w:numId="42" w16cid:durableId="1710837702">
    <w:abstractNumId w:val="20"/>
  </w:num>
  <w:num w:numId="43" w16cid:durableId="1023753003">
    <w:abstractNumId w:val="10"/>
  </w:num>
  <w:num w:numId="44" w16cid:durableId="937710710">
    <w:abstractNumId w:val="7"/>
  </w:num>
  <w:num w:numId="45" w16cid:durableId="559485852">
    <w:abstractNumId w:val="36"/>
  </w:num>
  <w:num w:numId="46" w16cid:durableId="2145078310">
    <w:abstractNumId w:val="38"/>
  </w:num>
  <w:num w:numId="47" w16cid:durableId="1462770519">
    <w:abstractNumId w:val="22"/>
  </w:num>
  <w:num w:numId="48" w16cid:durableId="747579454">
    <w:abstractNumId w:val="4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1959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972C1"/>
    <w:rsid w:val="003A079B"/>
    <w:rsid w:val="003B6E85"/>
    <w:rsid w:val="003C230C"/>
    <w:rsid w:val="003C2E29"/>
    <w:rsid w:val="003C4547"/>
    <w:rsid w:val="003D6265"/>
    <w:rsid w:val="003E006A"/>
    <w:rsid w:val="003E01DF"/>
    <w:rsid w:val="003E03CF"/>
    <w:rsid w:val="003E1054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42F1"/>
    <w:rsid w:val="00925459"/>
    <w:rsid w:val="0093144C"/>
    <w:rsid w:val="00945E73"/>
    <w:rsid w:val="00947985"/>
    <w:rsid w:val="00955D52"/>
    <w:rsid w:val="00962DD8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537C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B36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2C1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-M0RiKff3Ds&amp;pp=ygUXYSB0b3VyIG9mIG5ldyB5b3JrIGNpdHk%3D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5</Pages>
  <Words>1178</Words>
  <Characters>672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5</cp:revision>
  <cp:lastPrinted>2024-08-12T12:50:00Z</cp:lastPrinted>
  <dcterms:created xsi:type="dcterms:W3CDTF">2024-08-11T19:11:00Z</dcterms:created>
  <dcterms:modified xsi:type="dcterms:W3CDTF">2024-08-14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